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C899" w14:textId="4403A0E8" w:rsidR="000C7BC9" w:rsidRPr="000C7F94" w:rsidRDefault="00000000" w:rsidP="000C7BC9">
      <w:pPr>
        <w:pStyle w:val="NoSpacing"/>
        <w:rPr>
          <w:sz w:val="24"/>
        </w:rPr>
      </w:pPr>
      <w:r w:rsidRPr="000C7F94">
        <w:rPr>
          <w:sz w:val="24"/>
        </w:rPr>
        <w:t>NAME:</w:t>
      </w:r>
      <w:r w:rsidR="003C6B9F">
        <w:rPr>
          <w:sz w:val="24"/>
        </w:rPr>
        <w:t xml:space="preserve"> </w:t>
      </w:r>
      <w:r w:rsidR="003C6B9F" w:rsidRPr="003C6B9F">
        <w:rPr>
          <w:sz w:val="24"/>
        </w:rPr>
        <w:t>Megan Leonard</w:t>
      </w:r>
    </w:p>
    <w:p w14:paraId="40B88ED1" w14:textId="071E9C2C" w:rsidR="000C7BC9" w:rsidRPr="000C7F94" w:rsidRDefault="00000000" w:rsidP="000C7BC9">
      <w:pPr>
        <w:pStyle w:val="NoSpacing"/>
        <w:rPr>
          <w:sz w:val="24"/>
        </w:rPr>
      </w:pPr>
      <w:r w:rsidRPr="000C7F94">
        <w:rPr>
          <w:sz w:val="24"/>
        </w:rPr>
        <w:t xml:space="preserve">TODAY’S DATE: </w:t>
      </w:r>
      <w:r w:rsidR="003C6B9F">
        <w:rPr>
          <w:sz w:val="24"/>
        </w:rPr>
        <w:t>4/2/2023</w:t>
      </w:r>
    </w:p>
    <w:p w14:paraId="034BBDDF" w14:textId="77777777" w:rsidR="000A416B" w:rsidRDefault="00000000" w:rsidP="000A416B">
      <w:pPr>
        <w:pStyle w:val="Heading1"/>
      </w:pPr>
      <w:r>
        <w:t>ISEC 375</w:t>
      </w:r>
      <w:r w:rsidR="00AB266A">
        <w:t xml:space="preserve"> Homework 9</w:t>
      </w:r>
    </w:p>
    <w:p w14:paraId="0BBFD49A" w14:textId="77777777" w:rsidR="000A416B" w:rsidRDefault="00000000" w:rsidP="000A416B">
      <w:r>
        <w:t>Answer the following questions based on your reading of the textbook, the module key points, and the instructor’s presentation this week.</w:t>
      </w:r>
    </w:p>
    <w:p w14:paraId="594BE173" w14:textId="77777777" w:rsidR="00A800DD" w:rsidRDefault="00A800DD" w:rsidP="000A416B"/>
    <w:p w14:paraId="4F14F0E1" w14:textId="77777777" w:rsidR="002573C2" w:rsidRDefault="00000000" w:rsidP="008D186F">
      <w:pPr>
        <w:numPr>
          <w:ilvl w:val="0"/>
          <w:numId w:val="3"/>
        </w:numPr>
        <w:jc w:val="both"/>
      </w:pPr>
      <w:r w:rsidRPr="00A800DD">
        <w:rPr>
          <w:b/>
        </w:rPr>
        <w:t>[</w:t>
      </w:r>
      <w:r w:rsidR="00B3096E">
        <w:rPr>
          <w:b/>
        </w:rPr>
        <w:t>9</w:t>
      </w:r>
      <w:r w:rsidR="00D10520">
        <w:rPr>
          <w:b/>
        </w:rPr>
        <w:t xml:space="preserve"> </w:t>
      </w:r>
      <w:r w:rsidR="000A416B" w:rsidRPr="00A800DD">
        <w:rPr>
          <w:b/>
        </w:rPr>
        <w:t>points]</w:t>
      </w:r>
      <w:r w:rsidR="00396B45">
        <w:t xml:space="preserve"> </w:t>
      </w:r>
      <w:r w:rsidR="00670AB0">
        <w:t xml:space="preserve">You are </w:t>
      </w:r>
      <w:r w:rsidR="008D186F">
        <w:t>investigating an e-mail scam case.</w:t>
      </w:r>
      <w:r w:rsidR="000D0FBA">
        <w:t xml:space="preserve"> </w:t>
      </w:r>
      <w:r w:rsidR="008D186F">
        <w:t xml:space="preserve">You want to </w:t>
      </w:r>
      <w:r w:rsidR="000D0FBA">
        <w:t>check the “</w:t>
      </w:r>
      <w:r w:rsidR="008D186F">
        <w:t>source IP address</w:t>
      </w:r>
      <w:r w:rsidR="000D0FBA">
        <w:t>”</w:t>
      </w:r>
      <w:r w:rsidR="008D186F">
        <w:t xml:space="preserve"> and </w:t>
      </w:r>
      <w:r w:rsidR="000D0FBA">
        <w:t>“</w:t>
      </w:r>
      <w:r w:rsidR="008D186F">
        <w:t>timestamp</w:t>
      </w:r>
      <w:r w:rsidR="000D0FBA">
        <w:t>”</w:t>
      </w:r>
      <w:r w:rsidR="008D186F">
        <w:t xml:space="preserve"> </w:t>
      </w:r>
      <w:r w:rsidR="000D0FBA">
        <w:t>of a specific e-mail message</w:t>
      </w:r>
      <w:r w:rsidR="008D186F">
        <w:t xml:space="preserve">. </w:t>
      </w:r>
      <w:r w:rsidR="008C0D90">
        <w:t xml:space="preserve">You have </w:t>
      </w:r>
      <w:r w:rsidR="0029053F">
        <w:t xml:space="preserve">direct </w:t>
      </w:r>
      <w:r w:rsidR="008C0D90">
        <w:t xml:space="preserve">access to the UNIX e-mail server. Which places </w:t>
      </w:r>
      <w:r w:rsidR="0029053F">
        <w:t xml:space="preserve">and log files </w:t>
      </w:r>
      <w:r w:rsidR="002249AC">
        <w:t>do you check to confirm source IP address and timestamp</w:t>
      </w:r>
      <w:r w:rsidR="008C0D90">
        <w:t xml:space="preserve">? </w:t>
      </w:r>
    </w:p>
    <w:p w14:paraId="7169B8CF" w14:textId="4C5ED8DE" w:rsidR="008D186F" w:rsidRPr="008D186F" w:rsidRDefault="00E3604F" w:rsidP="008D186F">
      <w:pPr>
        <w:ind w:left="540"/>
        <w:jc w:val="both"/>
      </w:pPr>
      <w:r>
        <w:t>To check for the source IP address and timestamp we would need to look into /var/log/maillog in the server as they should be stored there. If they were moved, we would need to use the find command to find their new location. We would also look at the /etc/syslog.conf to make sure that the e-mail we are looking for has actually passed through the server.</w:t>
      </w:r>
    </w:p>
    <w:p w14:paraId="7FE3CB91" w14:textId="77777777" w:rsidR="004B5109" w:rsidRPr="00371AD7" w:rsidRDefault="004B5109" w:rsidP="004935BE"/>
    <w:p w14:paraId="610568F1" w14:textId="77777777" w:rsidR="0096470A" w:rsidRPr="0096470A" w:rsidRDefault="00000000" w:rsidP="0096470A">
      <w:pPr>
        <w:pStyle w:val="ListParagraph"/>
        <w:numPr>
          <w:ilvl w:val="0"/>
          <w:numId w:val="3"/>
        </w:numPr>
        <w:jc w:val="both"/>
      </w:pPr>
      <w:r w:rsidRPr="008D663A">
        <w:rPr>
          <w:b/>
        </w:rPr>
        <w:t>[</w:t>
      </w:r>
      <w:r w:rsidR="00B3096E">
        <w:rPr>
          <w:b/>
        </w:rPr>
        <w:t>12</w:t>
      </w:r>
      <w:r w:rsidRPr="008D663A">
        <w:rPr>
          <w:b/>
        </w:rPr>
        <w:t xml:space="preserve"> points]</w:t>
      </w:r>
      <w:r>
        <w:rPr>
          <w:b/>
        </w:rPr>
        <w:t xml:space="preserve"> </w:t>
      </w:r>
      <w:r w:rsidR="00986CE0" w:rsidRPr="00986CE0">
        <w:t>You are investigating a stalking case.  You have to make e-mail forensics in the scope of this case. The suspect is working in company-a, the victim is working in company-b. As a forensic investigator, you want to collect as much evidence as possible to corroborate your findings. You are on the premises of the company-b. Please list the source and type of evidence by using the topology below.</w:t>
      </w:r>
    </w:p>
    <w:p w14:paraId="2797DBB7" w14:textId="77777777" w:rsidR="0096470A" w:rsidRPr="00166CA8" w:rsidRDefault="0096470A" w:rsidP="0096470A">
      <w:pPr>
        <w:jc w:val="both"/>
      </w:pPr>
    </w:p>
    <w:p w14:paraId="07D4C01E" w14:textId="77777777" w:rsidR="006B7CF6" w:rsidRDefault="00000000" w:rsidP="00F4724A">
      <w:pPr>
        <w:pStyle w:val="ListParagraph"/>
        <w:ind w:left="540"/>
        <w:jc w:val="center"/>
        <w:rPr>
          <w:color w:val="548DD4" w:themeColor="text2" w:themeTint="99"/>
        </w:rPr>
      </w:pPr>
      <w:r>
        <w:rPr>
          <w:b/>
          <w:i/>
          <w:noProof/>
        </w:rPr>
        <w:drawing>
          <wp:inline distT="0" distB="0" distL="0" distR="0" wp14:anchorId="66DE7B6E" wp14:editId="0032221A">
            <wp:extent cx="4749282" cy="3012445"/>
            <wp:effectExtent l="114300" t="101600" r="114935" b="137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592575" name="Screen Shot 2018-06-29 at 11.42.33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52931" cy="30147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DB0110" w14:textId="77777777" w:rsidR="0096470A" w:rsidRDefault="0096470A" w:rsidP="006B7CF6">
      <w:pPr>
        <w:pStyle w:val="ListParagraph"/>
        <w:ind w:left="540"/>
        <w:rPr>
          <w:color w:val="548DD4" w:themeColor="text2" w:themeTint="99"/>
        </w:rPr>
      </w:pPr>
    </w:p>
    <w:p w14:paraId="77C48532" w14:textId="4B157A8B" w:rsidR="00CE6DEB" w:rsidRPr="00A3798C" w:rsidRDefault="00A3798C" w:rsidP="00D210C5">
      <w:pPr>
        <w:pStyle w:val="ListParagraph"/>
        <w:ind w:left="540"/>
        <w:jc w:val="both"/>
        <w:rPr>
          <w:bCs/>
        </w:rPr>
      </w:pPr>
      <w:r>
        <w:rPr>
          <w:bCs/>
        </w:rPr>
        <w:t>As we are on the premise of company b we can start with the e-mail recipient’s computer and e-mail. We start with creating a copy of the email itself from the computer and we can look at the e-mail header with a text editor, this should allow us to get the originating e-</w:t>
      </w:r>
      <w:r>
        <w:rPr>
          <w:bCs/>
        </w:rPr>
        <w:lastRenderedPageBreak/>
        <w:t>mail’s IP address, date and time the message was sent and any files sent with it. We turn to the company-b.com e-mail server which the e-mail passed through to get to the recipient. Here, we can contact the network e-mail administrator to help us with accessing the server. We can then look into the log maillog to double check the information we acquired from the e-mail recipient.</w:t>
      </w:r>
      <w:r w:rsidR="00C53A7F">
        <w:rPr>
          <w:bCs/>
        </w:rPr>
        <w:t xml:space="preserve"> We can mark when it arrived at the server and when it was sent out to the recipient. We can now look at the firewall logs to see if the e-mail has traveled through the firewall that we know connects the server to the internet.</w:t>
      </w:r>
    </w:p>
    <w:p w14:paraId="4936CCD2" w14:textId="1042C3F5" w:rsidR="00CE6DEB" w:rsidRDefault="00000000" w:rsidP="006267AC">
      <w:pPr>
        <w:pStyle w:val="ListParagraph"/>
        <w:numPr>
          <w:ilvl w:val="0"/>
          <w:numId w:val="3"/>
        </w:numPr>
        <w:jc w:val="both"/>
      </w:pPr>
      <w:r w:rsidRPr="00D210C5">
        <w:rPr>
          <w:b/>
        </w:rPr>
        <w:t>[</w:t>
      </w:r>
      <w:r w:rsidR="00B3096E">
        <w:rPr>
          <w:b/>
        </w:rPr>
        <w:t>9</w:t>
      </w:r>
      <w:r w:rsidRPr="00D210C5">
        <w:rPr>
          <w:b/>
        </w:rPr>
        <w:t xml:space="preserve"> points] </w:t>
      </w:r>
      <w:r w:rsidR="00A328CD" w:rsidRPr="00A328CD">
        <w:t>What are the challenges of social media investigations?</w:t>
      </w:r>
    </w:p>
    <w:p w14:paraId="6C6452DC" w14:textId="3441EAB5" w:rsidR="009E72BA" w:rsidRPr="009E72BA" w:rsidRDefault="009E72BA" w:rsidP="009E72BA">
      <w:pPr>
        <w:pStyle w:val="ListParagraph"/>
        <w:ind w:left="540"/>
        <w:jc w:val="both"/>
        <w:rPr>
          <w:bCs/>
        </w:rPr>
      </w:pPr>
      <w:r>
        <w:rPr>
          <w:bCs/>
        </w:rPr>
        <w:t>There are many challenges of social media investigations with the first being the jurisdiction as networks can cross multiple borders and have different sections of the network enter different jurisdictions. There are also the evidence artifacts that are different depending on the social media and the device. There is a lack of software for social media forensics and a warrant can be harder to acquire.</w:t>
      </w:r>
    </w:p>
    <w:p w14:paraId="565C5F4B" w14:textId="77777777" w:rsidR="00EE45F6" w:rsidRDefault="00EE45F6" w:rsidP="00EE45F6">
      <w:pPr>
        <w:jc w:val="both"/>
      </w:pPr>
    </w:p>
    <w:p w14:paraId="30C09345" w14:textId="77777777" w:rsidR="006B27E1" w:rsidRPr="000C7BC9" w:rsidRDefault="00000000" w:rsidP="000C7BC9">
      <w:pPr>
        <w:rPr>
          <w:rFonts w:asciiTheme="minorHAnsi" w:eastAsiaTheme="minorHAnsi" w:hAnsiTheme="minorHAnsi" w:cstheme="minorBidi"/>
          <w:sz w:val="22"/>
          <w:szCs w:val="22"/>
        </w:rPr>
      </w:pPr>
      <w:r w:rsidRPr="000C7BC9">
        <w:rPr>
          <w:rFonts w:asciiTheme="minorHAnsi" w:eastAsiaTheme="minorHAnsi" w:hAnsiTheme="minorHAnsi" w:cstheme="minorBidi"/>
          <w:sz w:val="22"/>
          <w:szCs w:val="22"/>
        </w:rPr>
        <w:t xml:space="preserve"> </w:t>
      </w:r>
    </w:p>
    <w:sectPr w:rsidR="006B27E1" w:rsidRPr="000C7BC9" w:rsidSect="00482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A41"/>
    <w:multiLevelType w:val="hybridMultilevel"/>
    <w:tmpl w:val="7C3EFDDA"/>
    <w:lvl w:ilvl="0" w:tplc="173CB62A">
      <w:start w:val="1"/>
      <w:numFmt w:val="lowerLetter"/>
      <w:lvlText w:val="%1)"/>
      <w:lvlJc w:val="left"/>
      <w:pPr>
        <w:ind w:left="900" w:hanging="360"/>
      </w:pPr>
      <w:rPr>
        <w:rFonts w:hint="default"/>
        <w:b/>
      </w:rPr>
    </w:lvl>
    <w:lvl w:ilvl="1" w:tplc="F9F26992" w:tentative="1">
      <w:start w:val="1"/>
      <w:numFmt w:val="lowerLetter"/>
      <w:lvlText w:val="%2."/>
      <w:lvlJc w:val="left"/>
      <w:pPr>
        <w:ind w:left="1620" w:hanging="360"/>
      </w:pPr>
    </w:lvl>
    <w:lvl w:ilvl="2" w:tplc="8444A1F2" w:tentative="1">
      <w:start w:val="1"/>
      <w:numFmt w:val="lowerRoman"/>
      <w:lvlText w:val="%3."/>
      <w:lvlJc w:val="right"/>
      <w:pPr>
        <w:ind w:left="2340" w:hanging="180"/>
      </w:pPr>
    </w:lvl>
    <w:lvl w:ilvl="3" w:tplc="4D38D75A" w:tentative="1">
      <w:start w:val="1"/>
      <w:numFmt w:val="decimal"/>
      <w:lvlText w:val="%4."/>
      <w:lvlJc w:val="left"/>
      <w:pPr>
        <w:ind w:left="3060" w:hanging="360"/>
      </w:pPr>
    </w:lvl>
    <w:lvl w:ilvl="4" w:tplc="506E1DF6" w:tentative="1">
      <w:start w:val="1"/>
      <w:numFmt w:val="lowerLetter"/>
      <w:lvlText w:val="%5."/>
      <w:lvlJc w:val="left"/>
      <w:pPr>
        <w:ind w:left="3780" w:hanging="360"/>
      </w:pPr>
    </w:lvl>
    <w:lvl w:ilvl="5" w:tplc="AA22573A" w:tentative="1">
      <w:start w:val="1"/>
      <w:numFmt w:val="lowerRoman"/>
      <w:lvlText w:val="%6."/>
      <w:lvlJc w:val="right"/>
      <w:pPr>
        <w:ind w:left="4500" w:hanging="180"/>
      </w:pPr>
    </w:lvl>
    <w:lvl w:ilvl="6" w:tplc="9F5062C4" w:tentative="1">
      <w:start w:val="1"/>
      <w:numFmt w:val="decimal"/>
      <w:lvlText w:val="%7."/>
      <w:lvlJc w:val="left"/>
      <w:pPr>
        <w:ind w:left="5220" w:hanging="360"/>
      </w:pPr>
    </w:lvl>
    <w:lvl w:ilvl="7" w:tplc="82543B1C" w:tentative="1">
      <w:start w:val="1"/>
      <w:numFmt w:val="lowerLetter"/>
      <w:lvlText w:val="%8."/>
      <w:lvlJc w:val="left"/>
      <w:pPr>
        <w:ind w:left="5940" w:hanging="360"/>
      </w:pPr>
    </w:lvl>
    <w:lvl w:ilvl="8" w:tplc="1CAEB5AC" w:tentative="1">
      <w:start w:val="1"/>
      <w:numFmt w:val="lowerRoman"/>
      <w:lvlText w:val="%9."/>
      <w:lvlJc w:val="right"/>
      <w:pPr>
        <w:ind w:left="6660" w:hanging="180"/>
      </w:pPr>
    </w:lvl>
  </w:abstractNum>
  <w:abstractNum w:abstractNumId="1" w15:restartNumberingAfterBreak="0">
    <w:nsid w:val="0C710DD4"/>
    <w:multiLevelType w:val="hybridMultilevel"/>
    <w:tmpl w:val="AD88C952"/>
    <w:lvl w:ilvl="0" w:tplc="64207EEA">
      <w:start w:val="1"/>
      <w:numFmt w:val="lowerLetter"/>
      <w:lvlText w:val="%1)"/>
      <w:lvlJc w:val="left"/>
      <w:pPr>
        <w:ind w:left="900" w:hanging="360"/>
      </w:pPr>
      <w:rPr>
        <w:rFonts w:hint="default"/>
        <w:b/>
      </w:rPr>
    </w:lvl>
    <w:lvl w:ilvl="1" w:tplc="7E6A0DEC" w:tentative="1">
      <w:start w:val="1"/>
      <w:numFmt w:val="lowerLetter"/>
      <w:lvlText w:val="%2."/>
      <w:lvlJc w:val="left"/>
      <w:pPr>
        <w:ind w:left="1620" w:hanging="360"/>
      </w:pPr>
    </w:lvl>
    <w:lvl w:ilvl="2" w:tplc="51B4CC7C" w:tentative="1">
      <w:start w:val="1"/>
      <w:numFmt w:val="lowerRoman"/>
      <w:lvlText w:val="%3."/>
      <w:lvlJc w:val="right"/>
      <w:pPr>
        <w:ind w:left="2340" w:hanging="180"/>
      </w:pPr>
    </w:lvl>
    <w:lvl w:ilvl="3" w:tplc="62E67110" w:tentative="1">
      <w:start w:val="1"/>
      <w:numFmt w:val="decimal"/>
      <w:lvlText w:val="%4."/>
      <w:lvlJc w:val="left"/>
      <w:pPr>
        <w:ind w:left="3060" w:hanging="360"/>
      </w:pPr>
    </w:lvl>
    <w:lvl w:ilvl="4" w:tplc="F8BCDD82" w:tentative="1">
      <w:start w:val="1"/>
      <w:numFmt w:val="lowerLetter"/>
      <w:lvlText w:val="%5."/>
      <w:lvlJc w:val="left"/>
      <w:pPr>
        <w:ind w:left="3780" w:hanging="360"/>
      </w:pPr>
    </w:lvl>
    <w:lvl w:ilvl="5" w:tplc="81AABA46" w:tentative="1">
      <w:start w:val="1"/>
      <w:numFmt w:val="lowerRoman"/>
      <w:lvlText w:val="%6."/>
      <w:lvlJc w:val="right"/>
      <w:pPr>
        <w:ind w:left="4500" w:hanging="180"/>
      </w:pPr>
    </w:lvl>
    <w:lvl w:ilvl="6" w:tplc="C5FE4B62" w:tentative="1">
      <w:start w:val="1"/>
      <w:numFmt w:val="decimal"/>
      <w:lvlText w:val="%7."/>
      <w:lvlJc w:val="left"/>
      <w:pPr>
        <w:ind w:left="5220" w:hanging="360"/>
      </w:pPr>
    </w:lvl>
    <w:lvl w:ilvl="7" w:tplc="781A0E3E" w:tentative="1">
      <w:start w:val="1"/>
      <w:numFmt w:val="lowerLetter"/>
      <w:lvlText w:val="%8."/>
      <w:lvlJc w:val="left"/>
      <w:pPr>
        <w:ind w:left="5940" w:hanging="360"/>
      </w:pPr>
    </w:lvl>
    <w:lvl w:ilvl="8" w:tplc="DF50A16A" w:tentative="1">
      <w:start w:val="1"/>
      <w:numFmt w:val="lowerRoman"/>
      <w:lvlText w:val="%9."/>
      <w:lvlJc w:val="right"/>
      <w:pPr>
        <w:ind w:left="6660" w:hanging="180"/>
      </w:pPr>
    </w:lvl>
  </w:abstractNum>
  <w:abstractNum w:abstractNumId="2" w15:restartNumberingAfterBreak="0">
    <w:nsid w:val="1A4D20BB"/>
    <w:multiLevelType w:val="hybridMultilevel"/>
    <w:tmpl w:val="5CE05942"/>
    <w:lvl w:ilvl="0" w:tplc="1B6A1046">
      <w:start w:val="1"/>
      <w:numFmt w:val="lowerLetter"/>
      <w:lvlText w:val="%1)"/>
      <w:lvlJc w:val="left"/>
      <w:pPr>
        <w:ind w:left="1080" w:hanging="360"/>
      </w:pPr>
      <w:rPr>
        <w:rFonts w:hint="default"/>
        <w:b/>
      </w:rPr>
    </w:lvl>
    <w:lvl w:ilvl="1" w:tplc="9BEE8680" w:tentative="1">
      <w:start w:val="1"/>
      <w:numFmt w:val="lowerLetter"/>
      <w:lvlText w:val="%2."/>
      <w:lvlJc w:val="left"/>
      <w:pPr>
        <w:ind w:left="1800" w:hanging="360"/>
      </w:pPr>
    </w:lvl>
    <w:lvl w:ilvl="2" w:tplc="7BFCF4B0" w:tentative="1">
      <w:start w:val="1"/>
      <w:numFmt w:val="lowerRoman"/>
      <w:lvlText w:val="%3."/>
      <w:lvlJc w:val="right"/>
      <w:pPr>
        <w:ind w:left="2520" w:hanging="180"/>
      </w:pPr>
    </w:lvl>
    <w:lvl w:ilvl="3" w:tplc="BC905E76" w:tentative="1">
      <w:start w:val="1"/>
      <w:numFmt w:val="decimal"/>
      <w:lvlText w:val="%4."/>
      <w:lvlJc w:val="left"/>
      <w:pPr>
        <w:ind w:left="3240" w:hanging="360"/>
      </w:pPr>
    </w:lvl>
    <w:lvl w:ilvl="4" w:tplc="6DD2A812" w:tentative="1">
      <w:start w:val="1"/>
      <w:numFmt w:val="lowerLetter"/>
      <w:lvlText w:val="%5."/>
      <w:lvlJc w:val="left"/>
      <w:pPr>
        <w:ind w:left="3960" w:hanging="360"/>
      </w:pPr>
    </w:lvl>
    <w:lvl w:ilvl="5" w:tplc="40C05822" w:tentative="1">
      <w:start w:val="1"/>
      <w:numFmt w:val="lowerRoman"/>
      <w:lvlText w:val="%6."/>
      <w:lvlJc w:val="right"/>
      <w:pPr>
        <w:ind w:left="4680" w:hanging="180"/>
      </w:pPr>
    </w:lvl>
    <w:lvl w:ilvl="6" w:tplc="92D46834" w:tentative="1">
      <w:start w:val="1"/>
      <w:numFmt w:val="decimal"/>
      <w:lvlText w:val="%7."/>
      <w:lvlJc w:val="left"/>
      <w:pPr>
        <w:ind w:left="5400" w:hanging="360"/>
      </w:pPr>
    </w:lvl>
    <w:lvl w:ilvl="7" w:tplc="2368D1EA" w:tentative="1">
      <w:start w:val="1"/>
      <w:numFmt w:val="lowerLetter"/>
      <w:lvlText w:val="%8."/>
      <w:lvlJc w:val="left"/>
      <w:pPr>
        <w:ind w:left="6120" w:hanging="360"/>
      </w:pPr>
    </w:lvl>
    <w:lvl w:ilvl="8" w:tplc="BB985772" w:tentative="1">
      <w:start w:val="1"/>
      <w:numFmt w:val="lowerRoman"/>
      <w:lvlText w:val="%9."/>
      <w:lvlJc w:val="right"/>
      <w:pPr>
        <w:ind w:left="6840" w:hanging="180"/>
      </w:pPr>
    </w:lvl>
  </w:abstractNum>
  <w:abstractNum w:abstractNumId="3" w15:restartNumberingAfterBreak="0">
    <w:nsid w:val="23646BA6"/>
    <w:multiLevelType w:val="hybridMultilevel"/>
    <w:tmpl w:val="A4DE4F6A"/>
    <w:lvl w:ilvl="0" w:tplc="362CC902">
      <w:start w:val="1"/>
      <w:numFmt w:val="decimal"/>
      <w:lvlText w:val="%1."/>
      <w:lvlJc w:val="left"/>
      <w:pPr>
        <w:ind w:left="900" w:hanging="360"/>
      </w:pPr>
      <w:rPr>
        <w:rFonts w:hint="default"/>
      </w:rPr>
    </w:lvl>
    <w:lvl w:ilvl="1" w:tplc="C920728E">
      <w:start w:val="1"/>
      <w:numFmt w:val="lowerLetter"/>
      <w:lvlText w:val="%2."/>
      <w:lvlJc w:val="left"/>
      <w:pPr>
        <w:ind w:left="1620" w:hanging="360"/>
      </w:pPr>
    </w:lvl>
    <w:lvl w:ilvl="2" w:tplc="433CA6FA" w:tentative="1">
      <w:start w:val="1"/>
      <w:numFmt w:val="lowerRoman"/>
      <w:lvlText w:val="%3."/>
      <w:lvlJc w:val="right"/>
      <w:pPr>
        <w:ind w:left="2340" w:hanging="180"/>
      </w:pPr>
    </w:lvl>
    <w:lvl w:ilvl="3" w:tplc="65CA649C" w:tentative="1">
      <w:start w:val="1"/>
      <w:numFmt w:val="decimal"/>
      <w:lvlText w:val="%4."/>
      <w:lvlJc w:val="left"/>
      <w:pPr>
        <w:ind w:left="3060" w:hanging="360"/>
      </w:pPr>
    </w:lvl>
    <w:lvl w:ilvl="4" w:tplc="2ADA794A" w:tentative="1">
      <w:start w:val="1"/>
      <w:numFmt w:val="lowerLetter"/>
      <w:lvlText w:val="%5."/>
      <w:lvlJc w:val="left"/>
      <w:pPr>
        <w:ind w:left="3780" w:hanging="360"/>
      </w:pPr>
    </w:lvl>
    <w:lvl w:ilvl="5" w:tplc="9D425ED8" w:tentative="1">
      <w:start w:val="1"/>
      <w:numFmt w:val="lowerRoman"/>
      <w:lvlText w:val="%6."/>
      <w:lvlJc w:val="right"/>
      <w:pPr>
        <w:ind w:left="4500" w:hanging="180"/>
      </w:pPr>
    </w:lvl>
    <w:lvl w:ilvl="6" w:tplc="2160B76C" w:tentative="1">
      <w:start w:val="1"/>
      <w:numFmt w:val="decimal"/>
      <w:lvlText w:val="%7."/>
      <w:lvlJc w:val="left"/>
      <w:pPr>
        <w:ind w:left="5220" w:hanging="360"/>
      </w:pPr>
    </w:lvl>
    <w:lvl w:ilvl="7" w:tplc="35BA79A6" w:tentative="1">
      <w:start w:val="1"/>
      <w:numFmt w:val="lowerLetter"/>
      <w:lvlText w:val="%8."/>
      <w:lvlJc w:val="left"/>
      <w:pPr>
        <w:ind w:left="5940" w:hanging="360"/>
      </w:pPr>
    </w:lvl>
    <w:lvl w:ilvl="8" w:tplc="5DA8776E" w:tentative="1">
      <w:start w:val="1"/>
      <w:numFmt w:val="lowerRoman"/>
      <w:lvlText w:val="%9."/>
      <w:lvlJc w:val="right"/>
      <w:pPr>
        <w:ind w:left="6660" w:hanging="180"/>
      </w:pPr>
    </w:lvl>
  </w:abstractNum>
  <w:abstractNum w:abstractNumId="4" w15:restartNumberingAfterBreak="0">
    <w:nsid w:val="386241E5"/>
    <w:multiLevelType w:val="hybridMultilevel"/>
    <w:tmpl w:val="52724090"/>
    <w:lvl w:ilvl="0" w:tplc="AAFC070C">
      <w:start w:val="1"/>
      <w:numFmt w:val="decimal"/>
      <w:lvlText w:val="%1."/>
      <w:lvlJc w:val="left"/>
      <w:pPr>
        <w:tabs>
          <w:tab w:val="num" w:pos="540"/>
        </w:tabs>
        <w:ind w:left="540" w:hanging="360"/>
      </w:pPr>
      <w:rPr>
        <w:rFonts w:hint="default"/>
      </w:rPr>
    </w:lvl>
    <w:lvl w:ilvl="1" w:tplc="9856B41A">
      <w:start w:val="1"/>
      <w:numFmt w:val="lowerLetter"/>
      <w:lvlText w:val="%2."/>
      <w:lvlJc w:val="left"/>
      <w:pPr>
        <w:tabs>
          <w:tab w:val="num" w:pos="1260"/>
        </w:tabs>
        <w:ind w:left="1260" w:hanging="360"/>
      </w:pPr>
    </w:lvl>
    <w:lvl w:ilvl="2" w:tplc="C6F2B0E2" w:tentative="1">
      <w:start w:val="1"/>
      <w:numFmt w:val="lowerRoman"/>
      <w:lvlText w:val="%3."/>
      <w:lvlJc w:val="right"/>
      <w:pPr>
        <w:tabs>
          <w:tab w:val="num" w:pos="1980"/>
        </w:tabs>
        <w:ind w:left="1980" w:hanging="180"/>
      </w:pPr>
    </w:lvl>
    <w:lvl w:ilvl="3" w:tplc="4F304616" w:tentative="1">
      <w:start w:val="1"/>
      <w:numFmt w:val="decimal"/>
      <w:lvlText w:val="%4."/>
      <w:lvlJc w:val="left"/>
      <w:pPr>
        <w:tabs>
          <w:tab w:val="num" w:pos="2700"/>
        </w:tabs>
        <w:ind w:left="2700" w:hanging="360"/>
      </w:pPr>
    </w:lvl>
    <w:lvl w:ilvl="4" w:tplc="48B6D7BA" w:tentative="1">
      <w:start w:val="1"/>
      <w:numFmt w:val="lowerLetter"/>
      <w:lvlText w:val="%5."/>
      <w:lvlJc w:val="left"/>
      <w:pPr>
        <w:tabs>
          <w:tab w:val="num" w:pos="3420"/>
        </w:tabs>
        <w:ind w:left="3420" w:hanging="360"/>
      </w:pPr>
    </w:lvl>
    <w:lvl w:ilvl="5" w:tplc="72F82136" w:tentative="1">
      <w:start w:val="1"/>
      <w:numFmt w:val="lowerRoman"/>
      <w:lvlText w:val="%6."/>
      <w:lvlJc w:val="right"/>
      <w:pPr>
        <w:tabs>
          <w:tab w:val="num" w:pos="4140"/>
        </w:tabs>
        <w:ind w:left="4140" w:hanging="180"/>
      </w:pPr>
    </w:lvl>
    <w:lvl w:ilvl="6" w:tplc="9642D3BC" w:tentative="1">
      <w:start w:val="1"/>
      <w:numFmt w:val="decimal"/>
      <w:lvlText w:val="%7."/>
      <w:lvlJc w:val="left"/>
      <w:pPr>
        <w:tabs>
          <w:tab w:val="num" w:pos="4860"/>
        </w:tabs>
        <w:ind w:left="4860" w:hanging="360"/>
      </w:pPr>
    </w:lvl>
    <w:lvl w:ilvl="7" w:tplc="691234CC" w:tentative="1">
      <w:start w:val="1"/>
      <w:numFmt w:val="lowerLetter"/>
      <w:lvlText w:val="%8."/>
      <w:lvlJc w:val="left"/>
      <w:pPr>
        <w:tabs>
          <w:tab w:val="num" w:pos="5580"/>
        </w:tabs>
        <w:ind w:left="5580" w:hanging="360"/>
      </w:pPr>
    </w:lvl>
    <w:lvl w:ilvl="8" w:tplc="D7CE9EAE" w:tentative="1">
      <w:start w:val="1"/>
      <w:numFmt w:val="lowerRoman"/>
      <w:lvlText w:val="%9."/>
      <w:lvlJc w:val="right"/>
      <w:pPr>
        <w:tabs>
          <w:tab w:val="num" w:pos="6300"/>
        </w:tabs>
        <w:ind w:left="6300" w:hanging="180"/>
      </w:pPr>
    </w:lvl>
  </w:abstractNum>
  <w:abstractNum w:abstractNumId="5" w15:restartNumberingAfterBreak="0">
    <w:nsid w:val="3F4D205C"/>
    <w:multiLevelType w:val="hybridMultilevel"/>
    <w:tmpl w:val="28861BCA"/>
    <w:lvl w:ilvl="0" w:tplc="7AB618F0">
      <w:start w:val="1"/>
      <w:numFmt w:val="lowerLetter"/>
      <w:lvlText w:val="%1)"/>
      <w:lvlJc w:val="left"/>
      <w:pPr>
        <w:ind w:left="1080" w:hanging="360"/>
      </w:pPr>
      <w:rPr>
        <w:rFonts w:hint="default"/>
        <w:b/>
      </w:rPr>
    </w:lvl>
    <w:lvl w:ilvl="1" w:tplc="26A278E0" w:tentative="1">
      <w:start w:val="1"/>
      <w:numFmt w:val="lowerLetter"/>
      <w:lvlText w:val="%2."/>
      <w:lvlJc w:val="left"/>
      <w:pPr>
        <w:ind w:left="1620" w:hanging="360"/>
      </w:pPr>
    </w:lvl>
    <w:lvl w:ilvl="2" w:tplc="C76AD69E" w:tentative="1">
      <w:start w:val="1"/>
      <w:numFmt w:val="lowerRoman"/>
      <w:lvlText w:val="%3."/>
      <w:lvlJc w:val="right"/>
      <w:pPr>
        <w:ind w:left="2340" w:hanging="180"/>
      </w:pPr>
    </w:lvl>
    <w:lvl w:ilvl="3" w:tplc="F87C6208" w:tentative="1">
      <w:start w:val="1"/>
      <w:numFmt w:val="decimal"/>
      <w:lvlText w:val="%4."/>
      <w:lvlJc w:val="left"/>
      <w:pPr>
        <w:ind w:left="3060" w:hanging="360"/>
      </w:pPr>
    </w:lvl>
    <w:lvl w:ilvl="4" w:tplc="51CA3170" w:tentative="1">
      <w:start w:val="1"/>
      <w:numFmt w:val="lowerLetter"/>
      <w:lvlText w:val="%5."/>
      <w:lvlJc w:val="left"/>
      <w:pPr>
        <w:ind w:left="3780" w:hanging="360"/>
      </w:pPr>
    </w:lvl>
    <w:lvl w:ilvl="5" w:tplc="F4D2C332" w:tentative="1">
      <w:start w:val="1"/>
      <w:numFmt w:val="lowerRoman"/>
      <w:lvlText w:val="%6."/>
      <w:lvlJc w:val="right"/>
      <w:pPr>
        <w:ind w:left="4500" w:hanging="180"/>
      </w:pPr>
    </w:lvl>
    <w:lvl w:ilvl="6" w:tplc="F67EE384" w:tentative="1">
      <w:start w:val="1"/>
      <w:numFmt w:val="decimal"/>
      <w:lvlText w:val="%7."/>
      <w:lvlJc w:val="left"/>
      <w:pPr>
        <w:ind w:left="5220" w:hanging="360"/>
      </w:pPr>
    </w:lvl>
    <w:lvl w:ilvl="7" w:tplc="03CCFE96" w:tentative="1">
      <w:start w:val="1"/>
      <w:numFmt w:val="lowerLetter"/>
      <w:lvlText w:val="%8."/>
      <w:lvlJc w:val="left"/>
      <w:pPr>
        <w:ind w:left="5940" w:hanging="360"/>
      </w:pPr>
    </w:lvl>
    <w:lvl w:ilvl="8" w:tplc="7C9AA2D6" w:tentative="1">
      <w:start w:val="1"/>
      <w:numFmt w:val="lowerRoman"/>
      <w:lvlText w:val="%9."/>
      <w:lvlJc w:val="right"/>
      <w:pPr>
        <w:ind w:left="6660" w:hanging="180"/>
      </w:pPr>
    </w:lvl>
  </w:abstractNum>
  <w:abstractNum w:abstractNumId="6" w15:restartNumberingAfterBreak="0">
    <w:nsid w:val="43C80832"/>
    <w:multiLevelType w:val="hybridMultilevel"/>
    <w:tmpl w:val="52724090"/>
    <w:lvl w:ilvl="0" w:tplc="44467DA8">
      <w:start w:val="1"/>
      <w:numFmt w:val="decimal"/>
      <w:lvlText w:val="%1."/>
      <w:lvlJc w:val="left"/>
      <w:pPr>
        <w:tabs>
          <w:tab w:val="num" w:pos="540"/>
        </w:tabs>
        <w:ind w:left="540" w:hanging="360"/>
      </w:pPr>
      <w:rPr>
        <w:rFonts w:hint="default"/>
      </w:rPr>
    </w:lvl>
    <w:lvl w:ilvl="1" w:tplc="F9D0287A">
      <w:start w:val="1"/>
      <w:numFmt w:val="lowerLetter"/>
      <w:lvlText w:val="%2."/>
      <w:lvlJc w:val="left"/>
      <w:pPr>
        <w:tabs>
          <w:tab w:val="num" w:pos="1260"/>
        </w:tabs>
        <w:ind w:left="1260" w:hanging="360"/>
      </w:pPr>
    </w:lvl>
    <w:lvl w:ilvl="2" w:tplc="535A00E4" w:tentative="1">
      <w:start w:val="1"/>
      <w:numFmt w:val="lowerRoman"/>
      <w:lvlText w:val="%3."/>
      <w:lvlJc w:val="right"/>
      <w:pPr>
        <w:tabs>
          <w:tab w:val="num" w:pos="1980"/>
        </w:tabs>
        <w:ind w:left="1980" w:hanging="180"/>
      </w:pPr>
    </w:lvl>
    <w:lvl w:ilvl="3" w:tplc="8F88DBBC" w:tentative="1">
      <w:start w:val="1"/>
      <w:numFmt w:val="decimal"/>
      <w:lvlText w:val="%4."/>
      <w:lvlJc w:val="left"/>
      <w:pPr>
        <w:tabs>
          <w:tab w:val="num" w:pos="2700"/>
        </w:tabs>
        <w:ind w:left="2700" w:hanging="360"/>
      </w:pPr>
    </w:lvl>
    <w:lvl w:ilvl="4" w:tplc="759E9536" w:tentative="1">
      <w:start w:val="1"/>
      <w:numFmt w:val="lowerLetter"/>
      <w:lvlText w:val="%5."/>
      <w:lvlJc w:val="left"/>
      <w:pPr>
        <w:tabs>
          <w:tab w:val="num" w:pos="3420"/>
        </w:tabs>
        <w:ind w:left="3420" w:hanging="360"/>
      </w:pPr>
    </w:lvl>
    <w:lvl w:ilvl="5" w:tplc="B398760E" w:tentative="1">
      <w:start w:val="1"/>
      <w:numFmt w:val="lowerRoman"/>
      <w:lvlText w:val="%6."/>
      <w:lvlJc w:val="right"/>
      <w:pPr>
        <w:tabs>
          <w:tab w:val="num" w:pos="4140"/>
        </w:tabs>
        <w:ind w:left="4140" w:hanging="180"/>
      </w:pPr>
    </w:lvl>
    <w:lvl w:ilvl="6" w:tplc="91446604" w:tentative="1">
      <w:start w:val="1"/>
      <w:numFmt w:val="decimal"/>
      <w:lvlText w:val="%7."/>
      <w:lvlJc w:val="left"/>
      <w:pPr>
        <w:tabs>
          <w:tab w:val="num" w:pos="4860"/>
        </w:tabs>
        <w:ind w:left="4860" w:hanging="360"/>
      </w:pPr>
    </w:lvl>
    <w:lvl w:ilvl="7" w:tplc="34E46B3E" w:tentative="1">
      <w:start w:val="1"/>
      <w:numFmt w:val="lowerLetter"/>
      <w:lvlText w:val="%8."/>
      <w:lvlJc w:val="left"/>
      <w:pPr>
        <w:tabs>
          <w:tab w:val="num" w:pos="5580"/>
        </w:tabs>
        <w:ind w:left="5580" w:hanging="360"/>
      </w:pPr>
    </w:lvl>
    <w:lvl w:ilvl="8" w:tplc="AA5E5354" w:tentative="1">
      <w:start w:val="1"/>
      <w:numFmt w:val="lowerRoman"/>
      <w:lvlText w:val="%9."/>
      <w:lvlJc w:val="right"/>
      <w:pPr>
        <w:tabs>
          <w:tab w:val="num" w:pos="6300"/>
        </w:tabs>
        <w:ind w:left="6300" w:hanging="180"/>
      </w:pPr>
    </w:lvl>
  </w:abstractNum>
  <w:abstractNum w:abstractNumId="7" w15:restartNumberingAfterBreak="0">
    <w:nsid w:val="6D0D5810"/>
    <w:multiLevelType w:val="hybridMultilevel"/>
    <w:tmpl w:val="30DA73C8"/>
    <w:lvl w:ilvl="0" w:tplc="CDC472E4">
      <w:start w:val="1"/>
      <w:numFmt w:val="decimal"/>
      <w:lvlText w:val="%1."/>
      <w:lvlJc w:val="left"/>
      <w:pPr>
        <w:ind w:left="720" w:hanging="360"/>
      </w:pPr>
    </w:lvl>
    <w:lvl w:ilvl="1" w:tplc="0ED2CF94" w:tentative="1">
      <w:start w:val="1"/>
      <w:numFmt w:val="lowerLetter"/>
      <w:lvlText w:val="%2."/>
      <w:lvlJc w:val="left"/>
      <w:pPr>
        <w:ind w:left="1440" w:hanging="360"/>
      </w:pPr>
    </w:lvl>
    <w:lvl w:ilvl="2" w:tplc="FD6A828A" w:tentative="1">
      <w:start w:val="1"/>
      <w:numFmt w:val="lowerRoman"/>
      <w:lvlText w:val="%3."/>
      <w:lvlJc w:val="right"/>
      <w:pPr>
        <w:ind w:left="2160" w:hanging="180"/>
      </w:pPr>
    </w:lvl>
    <w:lvl w:ilvl="3" w:tplc="650A9A1A" w:tentative="1">
      <w:start w:val="1"/>
      <w:numFmt w:val="decimal"/>
      <w:lvlText w:val="%4."/>
      <w:lvlJc w:val="left"/>
      <w:pPr>
        <w:ind w:left="2880" w:hanging="360"/>
      </w:pPr>
    </w:lvl>
    <w:lvl w:ilvl="4" w:tplc="5B28A91A" w:tentative="1">
      <w:start w:val="1"/>
      <w:numFmt w:val="lowerLetter"/>
      <w:lvlText w:val="%5."/>
      <w:lvlJc w:val="left"/>
      <w:pPr>
        <w:ind w:left="3600" w:hanging="360"/>
      </w:pPr>
    </w:lvl>
    <w:lvl w:ilvl="5" w:tplc="E3B67BC2" w:tentative="1">
      <w:start w:val="1"/>
      <w:numFmt w:val="lowerRoman"/>
      <w:lvlText w:val="%6."/>
      <w:lvlJc w:val="right"/>
      <w:pPr>
        <w:ind w:left="4320" w:hanging="180"/>
      </w:pPr>
    </w:lvl>
    <w:lvl w:ilvl="6" w:tplc="56265706" w:tentative="1">
      <w:start w:val="1"/>
      <w:numFmt w:val="decimal"/>
      <w:lvlText w:val="%7."/>
      <w:lvlJc w:val="left"/>
      <w:pPr>
        <w:ind w:left="5040" w:hanging="360"/>
      </w:pPr>
    </w:lvl>
    <w:lvl w:ilvl="7" w:tplc="F74CEB76" w:tentative="1">
      <w:start w:val="1"/>
      <w:numFmt w:val="lowerLetter"/>
      <w:lvlText w:val="%8."/>
      <w:lvlJc w:val="left"/>
      <w:pPr>
        <w:ind w:left="5760" w:hanging="360"/>
      </w:pPr>
    </w:lvl>
    <w:lvl w:ilvl="8" w:tplc="C3C6F6F2" w:tentative="1">
      <w:start w:val="1"/>
      <w:numFmt w:val="lowerRoman"/>
      <w:lvlText w:val="%9."/>
      <w:lvlJc w:val="right"/>
      <w:pPr>
        <w:ind w:left="6480" w:hanging="180"/>
      </w:pPr>
    </w:lvl>
  </w:abstractNum>
  <w:abstractNum w:abstractNumId="8" w15:restartNumberingAfterBreak="0">
    <w:nsid w:val="6F804097"/>
    <w:multiLevelType w:val="multilevel"/>
    <w:tmpl w:val="3C0C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A81DE7"/>
    <w:multiLevelType w:val="hybridMultilevel"/>
    <w:tmpl w:val="A4B4386A"/>
    <w:lvl w:ilvl="0" w:tplc="34F401B8">
      <w:start w:val="1"/>
      <w:numFmt w:val="decimal"/>
      <w:lvlText w:val="%1."/>
      <w:lvlJc w:val="left"/>
      <w:pPr>
        <w:ind w:left="1440" w:hanging="360"/>
      </w:pPr>
    </w:lvl>
    <w:lvl w:ilvl="1" w:tplc="68642966" w:tentative="1">
      <w:start w:val="1"/>
      <w:numFmt w:val="lowerLetter"/>
      <w:lvlText w:val="%2."/>
      <w:lvlJc w:val="left"/>
      <w:pPr>
        <w:ind w:left="2160" w:hanging="360"/>
      </w:pPr>
    </w:lvl>
    <w:lvl w:ilvl="2" w:tplc="9180479A" w:tentative="1">
      <w:start w:val="1"/>
      <w:numFmt w:val="lowerRoman"/>
      <w:lvlText w:val="%3."/>
      <w:lvlJc w:val="right"/>
      <w:pPr>
        <w:ind w:left="2880" w:hanging="180"/>
      </w:pPr>
    </w:lvl>
    <w:lvl w:ilvl="3" w:tplc="3468CDD4" w:tentative="1">
      <w:start w:val="1"/>
      <w:numFmt w:val="decimal"/>
      <w:lvlText w:val="%4."/>
      <w:lvlJc w:val="left"/>
      <w:pPr>
        <w:ind w:left="3600" w:hanging="360"/>
      </w:pPr>
    </w:lvl>
    <w:lvl w:ilvl="4" w:tplc="CDCA5C7A" w:tentative="1">
      <w:start w:val="1"/>
      <w:numFmt w:val="lowerLetter"/>
      <w:lvlText w:val="%5."/>
      <w:lvlJc w:val="left"/>
      <w:pPr>
        <w:ind w:left="4320" w:hanging="360"/>
      </w:pPr>
    </w:lvl>
    <w:lvl w:ilvl="5" w:tplc="0AF8216C" w:tentative="1">
      <w:start w:val="1"/>
      <w:numFmt w:val="lowerRoman"/>
      <w:lvlText w:val="%6."/>
      <w:lvlJc w:val="right"/>
      <w:pPr>
        <w:ind w:left="5040" w:hanging="180"/>
      </w:pPr>
    </w:lvl>
    <w:lvl w:ilvl="6" w:tplc="787E1474" w:tentative="1">
      <w:start w:val="1"/>
      <w:numFmt w:val="decimal"/>
      <w:lvlText w:val="%7."/>
      <w:lvlJc w:val="left"/>
      <w:pPr>
        <w:ind w:left="5760" w:hanging="360"/>
      </w:pPr>
    </w:lvl>
    <w:lvl w:ilvl="7" w:tplc="2CFC48B6" w:tentative="1">
      <w:start w:val="1"/>
      <w:numFmt w:val="lowerLetter"/>
      <w:lvlText w:val="%8."/>
      <w:lvlJc w:val="left"/>
      <w:pPr>
        <w:ind w:left="6480" w:hanging="360"/>
      </w:pPr>
    </w:lvl>
    <w:lvl w:ilvl="8" w:tplc="EDAEE30A" w:tentative="1">
      <w:start w:val="1"/>
      <w:numFmt w:val="lowerRoman"/>
      <w:lvlText w:val="%9."/>
      <w:lvlJc w:val="right"/>
      <w:pPr>
        <w:ind w:left="7200" w:hanging="180"/>
      </w:pPr>
    </w:lvl>
  </w:abstractNum>
  <w:num w:numId="1" w16cid:durableId="1928266036">
    <w:abstractNumId w:val="7"/>
  </w:num>
  <w:num w:numId="2" w16cid:durableId="1012028999">
    <w:abstractNumId w:val="9"/>
  </w:num>
  <w:num w:numId="3" w16cid:durableId="284972302">
    <w:abstractNumId w:val="4"/>
  </w:num>
  <w:num w:numId="4" w16cid:durableId="1328753040">
    <w:abstractNumId w:val="1"/>
  </w:num>
  <w:num w:numId="5" w16cid:durableId="716121720">
    <w:abstractNumId w:val="3"/>
  </w:num>
  <w:num w:numId="6" w16cid:durableId="1360814896">
    <w:abstractNumId w:val="8"/>
  </w:num>
  <w:num w:numId="7" w16cid:durableId="1739984979">
    <w:abstractNumId w:val="6"/>
  </w:num>
  <w:num w:numId="8" w16cid:durableId="392780443">
    <w:abstractNumId w:val="2"/>
  </w:num>
  <w:num w:numId="9" w16cid:durableId="343483230">
    <w:abstractNumId w:val="0"/>
  </w:num>
  <w:num w:numId="10" w16cid:durableId="17722421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1NDA2MTQ3NjQ2MDZU0lEKTi0uzszPAykwrAUA4TTumCwAAAA="/>
  </w:docVars>
  <w:rsids>
    <w:rsidRoot w:val="000A416B"/>
    <w:rsid w:val="00003471"/>
    <w:rsid w:val="000044B1"/>
    <w:rsid w:val="00020D3F"/>
    <w:rsid w:val="0003244D"/>
    <w:rsid w:val="00032EC0"/>
    <w:rsid w:val="00056A6F"/>
    <w:rsid w:val="00077264"/>
    <w:rsid w:val="000A0093"/>
    <w:rsid w:val="000A416B"/>
    <w:rsid w:val="000B5BB1"/>
    <w:rsid w:val="000B5DCE"/>
    <w:rsid w:val="000C36BB"/>
    <w:rsid w:val="000C7BC9"/>
    <w:rsid w:val="000C7F94"/>
    <w:rsid w:val="000D0FBA"/>
    <w:rsid w:val="000D0FDC"/>
    <w:rsid w:val="000D7C7D"/>
    <w:rsid w:val="000F508F"/>
    <w:rsid w:val="00101201"/>
    <w:rsid w:val="00104D8A"/>
    <w:rsid w:val="0010660E"/>
    <w:rsid w:val="00107BF3"/>
    <w:rsid w:val="00136CF9"/>
    <w:rsid w:val="00147AD6"/>
    <w:rsid w:val="00151FC2"/>
    <w:rsid w:val="001642A6"/>
    <w:rsid w:val="00165D7F"/>
    <w:rsid w:val="00166CA8"/>
    <w:rsid w:val="001A42CC"/>
    <w:rsid w:val="001B4927"/>
    <w:rsid w:val="001B7550"/>
    <w:rsid w:val="001C44D3"/>
    <w:rsid w:val="001C626D"/>
    <w:rsid w:val="001D3E70"/>
    <w:rsid w:val="001D4020"/>
    <w:rsid w:val="002249AC"/>
    <w:rsid w:val="0022505C"/>
    <w:rsid w:val="00225B63"/>
    <w:rsid w:val="00241406"/>
    <w:rsid w:val="00244A76"/>
    <w:rsid w:val="002573C2"/>
    <w:rsid w:val="00272BEA"/>
    <w:rsid w:val="0027306C"/>
    <w:rsid w:val="00276198"/>
    <w:rsid w:val="002778B8"/>
    <w:rsid w:val="0029053F"/>
    <w:rsid w:val="00294A56"/>
    <w:rsid w:val="00296B4C"/>
    <w:rsid w:val="002A4F15"/>
    <w:rsid w:val="002A77D1"/>
    <w:rsid w:val="002B4C0D"/>
    <w:rsid w:val="002C5AB3"/>
    <w:rsid w:val="002D302B"/>
    <w:rsid w:val="002E04CF"/>
    <w:rsid w:val="002E2727"/>
    <w:rsid w:val="002E481C"/>
    <w:rsid w:val="00343FE6"/>
    <w:rsid w:val="003608FC"/>
    <w:rsid w:val="00366FCB"/>
    <w:rsid w:val="00371AD7"/>
    <w:rsid w:val="00376B5A"/>
    <w:rsid w:val="003852FB"/>
    <w:rsid w:val="00396B45"/>
    <w:rsid w:val="003B402C"/>
    <w:rsid w:val="003B70A4"/>
    <w:rsid w:val="003B723B"/>
    <w:rsid w:val="003C14BE"/>
    <w:rsid w:val="003C1BEB"/>
    <w:rsid w:val="003C378E"/>
    <w:rsid w:val="003C6B9F"/>
    <w:rsid w:val="003D2EAD"/>
    <w:rsid w:val="00423413"/>
    <w:rsid w:val="00437FAE"/>
    <w:rsid w:val="00437FED"/>
    <w:rsid w:val="00447BF0"/>
    <w:rsid w:val="0046768F"/>
    <w:rsid w:val="00482BBF"/>
    <w:rsid w:val="004935BE"/>
    <w:rsid w:val="004B5109"/>
    <w:rsid w:val="004E78BB"/>
    <w:rsid w:val="004F1001"/>
    <w:rsid w:val="005104F4"/>
    <w:rsid w:val="005153AF"/>
    <w:rsid w:val="00555090"/>
    <w:rsid w:val="005676E7"/>
    <w:rsid w:val="00592A35"/>
    <w:rsid w:val="00592FF7"/>
    <w:rsid w:val="00597218"/>
    <w:rsid w:val="005B3661"/>
    <w:rsid w:val="005C0E8D"/>
    <w:rsid w:val="005C3702"/>
    <w:rsid w:val="005F2F1B"/>
    <w:rsid w:val="005F65D5"/>
    <w:rsid w:val="006221F8"/>
    <w:rsid w:val="006267AC"/>
    <w:rsid w:val="00660C58"/>
    <w:rsid w:val="00670AB0"/>
    <w:rsid w:val="00683024"/>
    <w:rsid w:val="0069300C"/>
    <w:rsid w:val="006A13C2"/>
    <w:rsid w:val="006B27E1"/>
    <w:rsid w:val="006B5A17"/>
    <w:rsid w:val="006B5DAE"/>
    <w:rsid w:val="006B76A8"/>
    <w:rsid w:val="006B7CF6"/>
    <w:rsid w:val="006C4DDD"/>
    <w:rsid w:val="006D7184"/>
    <w:rsid w:val="00701480"/>
    <w:rsid w:val="0070561E"/>
    <w:rsid w:val="007139C3"/>
    <w:rsid w:val="007158A4"/>
    <w:rsid w:val="00720871"/>
    <w:rsid w:val="007378A4"/>
    <w:rsid w:val="00745E5F"/>
    <w:rsid w:val="00751AE6"/>
    <w:rsid w:val="0075742C"/>
    <w:rsid w:val="007625FB"/>
    <w:rsid w:val="00763B06"/>
    <w:rsid w:val="0076523D"/>
    <w:rsid w:val="00765536"/>
    <w:rsid w:val="00766992"/>
    <w:rsid w:val="0076707F"/>
    <w:rsid w:val="00773BB2"/>
    <w:rsid w:val="00777D20"/>
    <w:rsid w:val="00785ADA"/>
    <w:rsid w:val="00790B39"/>
    <w:rsid w:val="00790D0F"/>
    <w:rsid w:val="00797C58"/>
    <w:rsid w:val="007A63AD"/>
    <w:rsid w:val="007B0205"/>
    <w:rsid w:val="007C7FC0"/>
    <w:rsid w:val="007D08BF"/>
    <w:rsid w:val="007E13D5"/>
    <w:rsid w:val="007E6F63"/>
    <w:rsid w:val="008065E5"/>
    <w:rsid w:val="00835965"/>
    <w:rsid w:val="008366A3"/>
    <w:rsid w:val="00844BB1"/>
    <w:rsid w:val="008832E5"/>
    <w:rsid w:val="008938E6"/>
    <w:rsid w:val="008B0160"/>
    <w:rsid w:val="008C0D90"/>
    <w:rsid w:val="008D186F"/>
    <w:rsid w:val="008D663A"/>
    <w:rsid w:val="008E6582"/>
    <w:rsid w:val="00945DD4"/>
    <w:rsid w:val="00951FB5"/>
    <w:rsid w:val="00960CB7"/>
    <w:rsid w:val="0096470A"/>
    <w:rsid w:val="00964FDB"/>
    <w:rsid w:val="009736B2"/>
    <w:rsid w:val="00974558"/>
    <w:rsid w:val="00985116"/>
    <w:rsid w:val="009854C1"/>
    <w:rsid w:val="00986CE0"/>
    <w:rsid w:val="009B6CA5"/>
    <w:rsid w:val="009C7CB2"/>
    <w:rsid w:val="009E72BA"/>
    <w:rsid w:val="009F3D39"/>
    <w:rsid w:val="00A004AE"/>
    <w:rsid w:val="00A02850"/>
    <w:rsid w:val="00A12270"/>
    <w:rsid w:val="00A328CD"/>
    <w:rsid w:val="00A3798C"/>
    <w:rsid w:val="00A449A1"/>
    <w:rsid w:val="00A45DC4"/>
    <w:rsid w:val="00A51867"/>
    <w:rsid w:val="00A666CF"/>
    <w:rsid w:val="00A66EE2"/>
    <w:rsid w:val="00A71FAF"/>
    <w:rsid w:val="00A800DD"/>
    <w:rsid w:val="00A8184B"/>
    <w:rsid w:val="00A936B7"/>
    <w:rsid w:val="00A97015"/>
    <w:rsid w:val="00A97A3B"/>
    <w:rsid w:val="00AB266A"/>
    <w:rsid w:val="00AC1EB9"/>
    <w:rsid w:val="00AD6DFF"/>
    <w:rsid w:val="00AD7ABD"/>
    <w:rsid w:val="00AE160E"/>
    <w:rsid w:val="00B061A9"/>
    <w:rsid w:val="00B14DAD"/>
    <w:rsid w:val="00B22CF0"/>
    <w:rsid w:val="00B3096E"/>
    <w:rsid w:val="00B33487"/>
    <w:rsid w:val="00B37C19"/>
    <w:rsid w:val="00B45887"/>
    <w:rsid w:val="00B62FE3"/>
    <w:rsid w:val="00B73F48"/>
    <w:rsid w:val="00B75C65"/>
    <w:rsid w:val="00BA73D6"/>
    <w:rsid w:val="00BC033F"/>
    <w:rsid w:val="00BC1873"/>
    <w:rsid w:val="00BE6BB4"/>
    <w:rsid w:val="00BF4A42"/>
    <w:rsid w:val="00C0154A"/>
    <w:rsid w:val="00C0180E"/>
    <w:rsid w:val="00C02AA5"/>
    <w:rsid w:val="00C11C1E"/>
    <w:rsid w:val="00C1671A"/>
    <w:rsid w:val="00C170CB"/>
    <w:rsid w:val="00C26058"/>
    <w:rsid w:val="00C36F5B"/>
    <w:rsid w:val="00C53A7F"/>
    <w:rsid w:val="00C56537"/>
    <w:rsid w:val="00C57336"/>
    <w:rsid w:val="00C66CEA"/>
    <w:rsid w:val="00C73306"/>
    <w:rsid w:val="00C75C9C"/>
    <w:rsid w:val="00C7733B"/>
    <w:rsid w:val="00C77974"/>
    <w:rsid w:val="00C83B4B"/>
    <w:rsid w:val="00C94165"/>
    <w:rsid w:val="00C97111"/>
    <w:rsid w:val="00CC0175"/>
    <w:rsid w:val="00CC392D"/>
    <w:rsid w:val="00CC5162"/>
    <w:rsid w:val="00CD458B"/>
    <w:rsid w:val="00CE6DEB"/>
    <w:rsid w:val="00CF2DBC"/>
    <w:rsid w:val="00CF48E7"/>
    <w:rsid w:val="00D10520"/>
    <w:rsid w:val="00D17FD9"/>
    <w:rsid w:val="00D210C5"/>
    <w:rsid w:val="00D2252C"/>
    <w:rsid w:val="00D23504"/>
    <w:rsid w:val="00D25D77"/>
    <w:rsid w:val="00D36561"/>
    <w:rsid w:val="00D42063"/>
    <w:rsid w:val="00D446A6"/>
    <w:rsid w:val="00D462A8"/>
    <w:rsid w:val="00D50ACC"/>
    <w:rsid w:val="00D51182"/>
    <w:rsid w:val="00D60C8C"/>
    <w:rsid w:val="00D615FA"/>
    <w:rsid w:val="00D6164C"/>
    <w:rsid w:val="00D62A23"/>
    <w:rsid w:val="00D64610"/>
    <w:rsid w:val="00D66B09"/>
    <w:rsid w:val="00D72A61"/>
    <w:rsid w:val="00D83303"/>
    <w:rsid w:val="00D97657"/>
    <w:rsid w:val="00DC5AE3"/>
    <w:rsid w:val="00DD0B74"/>
    <w:rsid w:val="00DD43AC"/>
    <w:rsid w:val="00DE0FCF"/>
    <w:rsid w:val="00DE3668"/>
    <w:rsid w:val="00DE77C9"/>
    <w:rsid w:val="00DF381D"/>
    <w:rsid w:val="00E029CB"/>
    <w:rsid w:val="00E3604F"/>
    <w:rsid w:val="00E52FF6"/>
    <w:rsid w:val="00E53333"/>
    <w:rsid w:val="00E53B53"/>
    <w:rsid w:val="00E54DF3"/>
    <w:rsid w:val="00E659D4"/>
    <w:rsid w:val="00E669ED"/>
    <w:rsid w:val="00E7612C"/>
    <w:rsid w:val="00E8528D"/>
    <w:rsid w:val="00E96671"/>
    <w:rsid w:val="00EA3393"/>
    <w:rsid w:val="00EA45A8"/>
    <w:rsid w:val="00EB776B"/>
    <w:rsid w:val="00EE45F6"/>
    <w:rsid w:val="00EF40F0"/>
    <w:rsid w:val="00F1233E"/>
    <w:rsid w:val="00F20659"/>
    <w:rsid w:val="00F2491B"/>
    <w:rsid w:val="00F337E3"/>
    <w:rsid w:val="00F4724A"/>
    <w:rsid w:val="00F64618"/>
    <w:rsid w:val="00F77C36"/>
    <w:rsid w:val="00F95756"/>
    <w:rsid w:val="00FA5821"/>
    <w:rsid w:val="00FB3887"/>
    <w:rsid w:val="00FB48EA"/>
    <w:rsid w:val="00FC119C"/>
    <w:rsid w:val="00FE43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46614"/>
  <w15:docId w15:val="{AFA69F64-4337-4566-A11C-178865EE1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8B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A416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qFormat/>
    <w:rsid w:val="00960CB7"/>
    <w:pPr>
      <w:tabs>
        <w:tab w:val="left" w:pos="720"/>
      </w:tabs>
      <w:ind w:left="734" w:hanging="547"/>
    </w:pPr>
    <w:rPr>
      <w:rFonts w:ascii="Consolas" w:hAnsi="Consolas"/>
      <w:sz w:val="20"/>
    </w:rPr>
  </w:style>
  <w:style w:type="paragraph" w:styleId="NoSpacing">
    <w:name w:val="No Spacing"/>
    <w:uiPriority w:val="1"/>
    <w:qFormat/>
    <w:rsid w:val="000A416B"/>
    <w:pPr>
      <w:spacing w:after="0" w:line="240" w:lineRule="auto"/>
    </w:pPr>
  </w:style>
  <w:style w:type="character" w:customStyle="1" w:styleId="Heading1Char">
    <w:name w:val="Heading 1 Char"/>
    <w:basedOn w:val="DefaultParagraphFont"/>
    <w:link w:val="Heading1"/>
    <w:uiPriority w:val="9"/>
    <w:rsid w:val="000A416B"/>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semiHidden/>
    <w:unhideWhenUsed/>
    <w:rsid w:val="000A416B"/>
    <w:pPr>
      <w:tabs>
        <w:tab w:val="center" w:pos="4680"/>
        <w:tab w:val="right" w:pos="9360"/>
      </w:tabs>
    </w:pPr>
  </w:style>
  <w:style w:type="character" w:customStyle="1" w:styleId="HeaderChar">
    <w:name w:val="Header Char"/>
    <w:basedOn w:val="DefaultParagraphFont"/>
    <w:link w:val="Header"/>
    <w:uiPriority w:val="99"/>
    <w:semiHidden/>
    <w:rsid w:val="000A416B"/>
  </w:style>
  <w:style w:type="paragraph" w:styleId="Footer">
    <w:name w:val="footer"/>
    <w:basedOn w:val="Normal"/>
    <w:link w:val="FooterChar"/>
    <w:uiPriority w:val="99"/>
    <w:semiHidden/>
    <w:unhideWhenUsed/>
    <w:rsid w:val="000A416B"/>
    <w:pPr>
      <w:tabs>
        <w:tab w:val="center" w:pos="4680"/>
        <w:tab w:val="right" w:pos="9360"/>
      </w:tabs>
    </w:pPr>
  </w:style>
  <w:style w:type="character" w:customStyle="1" w:styleId="FooterChar">
    <w:name w:val="Footer Char"/>
    <w:basedOn w:val="DefaultParagraphFont"/>
    <w:link w:val="Footer"/>
    <w:uiPriority w:val="99"/>
    <w:semiHidden/>
    <w:rsid w:val="000A416B"/>
  </w:style>
  <w:style w:type="paragraph" w:styleId="ListParagraph">
    <w:name w:val="List Paragraph"/>
    <w:basedOn w:val="Normal"/>
    <w:uiPriority w:val="34"/>
    <w:qFormat/>
    <w:rsid w:val="000A416B"/>
    <w:pPr>
      <w:ind w:left="720"/>
      <w:contextualSpacing/>
    </w:pPr>
  </w:style>
  <w:style w:type="character" w:styleId="Hyperlink">
    <w:name w:val="Hyperlink"/>
    <w:basedOn w:val="DefaultParagraphFont"/>
    <w:uiPriority w:val="99"/>
    <w:unhideWhenUsed/>
    <w:rsid w:val="005B3661"/>
    <w:rPr>
      <w:color w:val="0000FF" w:themeColor="hyperlink"/>
      <w:u w:val="single"/>
    </w:rPr>
  </w:style>
  <w:style w:type="character" w:customStyle="1" w:styleId="UnresolvedMention1">
    <w:name w:val="Unresolved Mention1"/>
    <w:basedOn w:val="DefaultParagraphFont"/>
    <w:uiPriority w:val="99"/>
    <w:semiHidden/>
    <w:unhideWhenUsed/>
    <w:rsid w:val="005B36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escription0 xmlns="954AB346-A196-4F27-8E38-D1D6A2C88BC9" xsi:nil="true"/>
    <Category xmlns="954AB346-A196-4F27-8E38-D1D6A2C88BC9" xsi:nil="true"/>
    <DFFS_Loader xmlns="6127c33f-315e-4e54-a280-927ca4a0f037" xsi:nil="true"/>
    <je7c5fa6878942a49a2e7c1eb58fc7c8 xmlns="954AB346-A196-4F27-8E38-D1D6A2C88BC9">
      <Terms xmlns="http://schemas.microsoft.com/office/infopath/2007/PartnerControls">
        <TermInfo xmlns="http://schemas.microsoft.com/office/infopath/2007/PartnerControls">
          <TermName xmlns="http://schemas.microsoft.com/office/infopath/2007/PartnerControls">Document</TermName>
          <TermId xmlns="http://schemas.microsoft.com/office/infopath/2007/PartnerControls">d87d553a-889d-4bda-bddc-50cf37adac32</TermId>
        </TermInfo>
      </Terms>
    </je7c5fa6878942a49a2e7c1eb58fc7c8>
    <Week_x002f_Unit xmlns="954AB346-A196-4F27-8E38-D1D6A2C88BC9">N/A</Week_x002f_Unit>
    <TaxCatchAll xmlns="c5c299aa-82b1-4ee4-a1ff-80f0ec87d57f">
      <Value>413</Value>
    </TaxCatchAll>
    <Task xmlns="954AB346-A196-4F27-8E38-D1D6A2C88BC9" xsi:nil="true"/>
    <Status xmlns="954AB346-A196-4F27-8E38-D1D6A2C88BC9">Approved</Statu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C083A034F989489F184493AC7A2EF7" ma:contentTypeVersion="" ma:contentTypeDescription="Create a new document." ma:contentTypeScope="" ma:versionID="3fab105ef87dc83c69e78aa25773d24d">
  <xsd:schema xmlns:xsd="http://www.w3.org/2001/XMLSchema" xmlns:xs="http://www.w3.org/2001/XMLSchema" xmlns:p="http://schemas.microsoft.com/office/2006/metadata/properties" xmlns:ns2="954AB346-A196-4F27-8E38-D1D6A2C88BC9" xmlns:ns3="6127c33f-315e-4e54-a280-927ca4a0f037" xmlns:ns4="c5c299aa-82b1-4ee4-a1ff-80f0ec87d57f" xmlns:ns5="954ab346-a196-4f27-8e38-d1d6a2c88bc9" targetNamespace="http://schemas.microsoft.com/office/2006/metadata/properties" ma:root="true" ma:fieldsID="92f585e04030dd5482cb13ae8f4a46fc" ns2:_="" ns3:_="" ns4:_="" ns5:_="">
    <xsd:import namespace="954AB346-A196-4F27-8E38-D1D6A2C88BC9"/>
    <xsd:import namespace="6127c33f-315e-4e54-a280-927ca4a0f037"/>
    <xsd:import namespace="c5c299aa-82b1-4ee4-a1ff-80f0ec87d57f"/>
    <xsd:import namespace="954ab346-a196-4f27-8e38-d1d6a2c88bc9"/>
    <xsd:element name="properties">
      <xsd:complexType>
        <xsd:sequence>
          <xsd:element name="documentManagement">
            <xsd:complexType>
              <xsd:all>
                <xsd:element ref="ns2:Category" minOccurs="0"/>
                <xsd:element ref="ns2:Task" minOccurs="0"/>
                <xsd:element ref="ns3:DFFS_Loader" minOccurs="0"/>
                <xsd:element ref="ns2:Status"/>
                <xsd:element ref="ns2:je7c5fa6878942a49a2e7c1eb58fc7c8" minOccurs="0"/>
                <xsd:element ref="ns4:TaxCatchAll" minOccurs="0"/>
                <xsd:element ref="ns2:Description0" minOccurs="0"/>
                <xsd:element ref="ns2:Week_x002f_Unit"/>
                <xsd:element ref="ns4:SharedWithUsers" minOccurs="0"/>
                <xsd:element ref="ns4:SharedWithDetails" minOccurs="0"/>
                <xsd:element ref="ns5:MediaServiceMetadata" minOccurs="0"/>
                <xsd:element ref="ns5: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Category" ma:index="8" nillable="true" ma:displayName="Category" ma:list="{FD8CCB1F-B354-4D6E-9708-1C02898CDADB}" ma:internalName="Category" ma:showField="Title">
      <xsd:simpleType>
        <xsd:restriction base="dms:Lookup"/>
      </xsd:simpleType>
    </xsd:element>
    <xsd:element name="Task" ma:index="9" nillable="true" ma:displayName="Task" ma:list="{3E267099-B9AE-482B-8E4E-711DBB17A57F}" ma:internalName="Task" ma:showField="Title">
      <xsd:simpleType>
        <xsd:restriction base="dms:Lookup"/>
      </xsd:simpleType>
    </xsd:element>
    <xsd:element name="Status" ma:index="11" ma:displayName="Status" ma:format="Dropdown" ma:internalName="Status">
      <xsd:simpleType>
        <xsd:restriction base="dms:Choice">
          <xsd:enumeration value="In Progress"/>
          <xsd:enumeration value="Submitted for Approval"/>
          <xsd:enumeration value="Approved"/>
          <xsd:enumeration value="N/A"/>
        </xsd:restriction>
      </xsd:simpleType>
    </xsd:element>
    <xsd:element name="je7c5fa6878942a49a2e7c1eb58fc7c8" ma:index="13" ma:taxonomy="true" ma:internalName="je7c5fa6878942a49a2e7c1eb58fc7c8" ma:taxonomyFieldName="Document_x0020_Type" ma:displayName="Document Type" ma:default="" ma:fieldId="{3e7c5fa6-8789-42a4-9a2e-7c1eb58fc7c8}" ma:sspId="b17c3538-0c58-46e2-8d56-f0a842219cf7" ma:termSetId="cd595cad-15b6-4e04-9425-281a64af3e04" ma:anchorId="00000000-0000-0000-0000-000000000000" ma:open="false" ma:isKeyword="false">
      <xsd:complexType>
        <xsd:sequence>
          <xsd:element ref="pc:Terms" minOccurs="0" maxOccurs="1"/>
        </xsd:sequence>
      </xsd:complexType>
    </xsd:element>
    <xsd:element name="Description0" ma:index="15" nillable="true" ma:displayName="Description" ma:internalName="Description0">
      <xsd:simpleType>
        <xsd:restriction base="dms:Note">
          <xsd:maxLength value="255"/>
        </xsd:restriction>
      </xsd:simpleType>
    </xsd:element>
    <xsd:element name="Week_x002f_Unit" ma:index="16" ma:displayName="Week/Unit" ma:format="Dropdown" ma:internalName="Week_x002f_Unit">
      <xsd:simpleType>
        <xsd:restriction base="dms:Choice">
          <xsd:enumeration value="N/A"/>
          <xsd:enumeration value="00"/>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enumeration value="13"/>
          <xsd:enumeration value="14"/>
          <xsd:enumeration value="15"/>
          <xsd:enumeration value="16"/>
        </xsd:restriction>
      </xsd:simpleType>
    </xsd:element>
  </xsd:schema>
  <xsd:schema xmlns:xsd="http://www.w3.org/2001/XMLSchema" xmlns:xs="http://www.w3.org/2001/XMLSchema" xmlns:dms="http://schemas.microsoft.com/office/2006/documentManagement/types" xmlns:pc="http://schemas.microsoft.com/office/infopath/2007/PartnerControls" targetNamespace="6127c33f-315e-4e54-a280-927ca4a0f037" elementFormDefault="qualified">
    <xsd:import namespace="http://schemas.microsoft.com/office/2006/documentManagement/types"/>
    <xsd:import namespace="http://schemas.microsoft.com/office/infopath/2007/PartnerControls"/>
    <xsd:element name="DFFS_Loader" ma:index="10" nillable="true" ma:displayName="DFFS Loader by SPJSBlog.com" ma:description="Add this field to activate the DFFS feature." ma:hidden="true" ma:internalName="DFFS_Loader">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5c299aa-82b1-4ee4-a1ff-80f0ec87d57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f5ebf087-b0cc-485c-b191-efbb2742b964}" ma:internalName="TaxCatchAll" ma:showField="CatchAllData" ma:web="c5c299aa-82b1-4ee4-a1ff-80f0ec87d57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4ab346-a196-4f27-8e38-d1d6a2c88bc9"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39920A-E08A-4698-ACFC-41CE4B634DB1}">
  <ds:schemaRefs>
    <ds:schemaRef ds:uri="http://schemas.microsoft.com/sharepoint/v3/contenttype/forms"/>
  </ds:schemaRefs>
</ds:datastoreItem>
</file>

<file path=customXml/itemProps2.xml><?xml version="1.0" encoding="utf-8"?>
<ds:datastoreItem xmlns:ds="http://schemas.openxmlformats.org/officeDocument/2006/customXml" ds:itemID="{EF6E699C-07D2-4C5C-8D73-E1BC3BEB2B1D}">
  <ds:schemaRefs>
    <ds:schemaRef ds:uri="http://schemas.microsoft.com/office/2006/metadata/properties"/>
    <ds:schemaRef ds:uri="http://schemas.microsoft.com/office/infopath/2007/PartnerControls"/>
    <ds:schemaRef ds:uri="954AB346-A196-4F27-8E38-D1D6A2C88BC9"/>
    <ds:schemaRef ds:uri="6127c33f-315e-4e54-a280-927ca4a0f037"/>
    <ds:schemaRef ds:uri="c5c299aa-82b1-4ee4-a1ff-80f0ec87d57f"/>
  </ds:schemaRefs>
</ds:datastoreItem>
</file>

<file path=customXml/itemProps3.xml><?xml version="1.0" encoding="utf-8"?>
<ds:datastoreItem xmlns:ds="http://schemas.openxmlformats.org/officeDocument/2006/customXml" ds:itemID="{B92B2804-A957-4F4B-A5C0-A3235E141C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4AB346-A196-4F27-8E38-D1D6A2C88BC9"/>
    <ds:schemaRef ds:uri="6127c33f-315e-4e54-a280-927ca4a0f037"/>
    <ds:schemaRef ds:uri="c5c299aa-82b1-4ee4-a1ff-80f0ec87d57f"/>
    <ds:schemaRef ds:uri="954ab346-a196-4f27-8e38-d1d6a2c88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2</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Franklin University</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dd A. Whittaker</dc:creator>
  <cp:lastModifiedBy>Megan Leonard</cp:lastModifiedBy>
  <cp:revision>159</cp:revision>
  <dcterms:created xsi:type="dcterms:W3CDTF">2017-10-25T17:39:00Z</dcterms:created>
  <dcterms:modified xsi:type="dcterms:W3CDTF">2023-04-02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083A034F989489F184493AC7A2EF7</vt:lpwstr>
  </property>
  <property fmtid="{D5CDD505-2E9C-101B-9397-08002B2CF9AE}" pid="3" name="Document Type">
    <vt:lpwstr>413;#Document|d87d553a-889d-4bda-bddc-50cf37adac32</vt:lpwstr>
  </property>
</Properties>
</file>